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pPr>
        <w:pBdr>
          <w:bottom w:val="single" w:sz="6" w:space="1" w:color="auto"/>
        </w:pBdr>
      </w:pPr>
      <w:r w:rsidRPr="00475D34">
        <w:t xml:space="preserve">do tabulky 2 absolutní hodnoty </w:t>
      </w:r>
      <w:proofErr w:type="spellStart"/>
      <w:r w:rsidRPr="00475D34">
        <w:t>prevalece</w:t>
      </w:r>
      <w:proofErr w:type="spellEnd"/>
      <w:r w:rsidRPr="00475D34">
        <w:t xml:space="preserve"> u řeholníků; </w:t>
      </w:r>
      <w:r w:rsidR="00160D81" w:rsidRPr="00475D34">
        <w:t>průměr</w:t>
      </w:r>
      <w:r w:rsidRPr="00475D34"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</w:t>
      </w:r>
      <w:proofErr w:type="gramStart"/>
      <w:r w:rsidRPr="00475D34">
        <w:t>1- 2</w:t>
      </w:r>
      <w:proofErr w:type="gramEnd"/>
      <w:r w:rsidRPr="00475D34">
        <w:t>; 3-5; 6+)</w:t>
      </w:r>
    </w:p>
    <w:p w14:paraId="296A53FE" w14:textId="79BD871C" w:rsidR="00C62EC8" w:rsidRDefault="00C62EC8" w:rsidP="00475D34"/>
    <w:p w14:paraId="76F5380D" w14:textId="77777777" w:rsidR="00E30312" w:rsidRDefault="00E30312" w:rsidP="00475D34"/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Default="00C62EC8" w:rsidP="00C62EC8">
      <w:r>
        <w:t>Délku pobytu v řeholním společenství dát do textu</w:t>
      </w:r>
    </w:p>
    <w:p w14:paraId="408B9C91" w14:textId="77777777" w:rsidR="00C62EC8" w:rsidRDefault="00C62EC8" w:rsidP="00C62EC8">
      <w: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02BF1055" w:rsidR="00C62EC8" w:rsidRDefault="005A55F8" w:rsidP="00C62EC8">
      <w:r>
        <w:t xml:space="preserve"> </w:t>
      </w:r>
      <w:r w:rsidR="000D5CAB">
        <w:t xml:space="preserve">jen </w:t>
      </w:r>
      <w:proofErr w:type="spellStart"/>
      <w:r w:rsidR="000D5CAB">
        <w:t>čechy</w:t>
      </w:r>
      <w:proofErr w:type="spellEnd"/>
      <w:r w:rsidR="000D5CAB">
        <w:t xml:space="preserve"> a </w:t>
      </w:r>
      <w:proofErr w:type="spellStart"/>
      <w:r w:rsidR="000D5CAB">
        <w:t>slováky</w:t>
      </w:r>
      <w:proofErr w:type="spellEnd"/>
    </w:p>
    <w:p w14:paraId="3D690E81" w14:textId="2A6D978A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>
        <w:t>Chronotyp</w:t>
      </w:r>
      <w:proofErr w:type="spellEnd"/>
      <w:r w:rsidR="005A55F8">
        <w:t xml:space="preserve"> (řeholníky sovy </w:t>
      </w:r>
      <w:proofErr w:type="spellStart"/>
      <w:r w:rsidR="005A55F8">
        <w:t>pláčata</w:t>
      </w:r>
      <w:proofErr w:type="spellEnd"/>
      <w:r w:rsidR="005A55F8">
        <w:t xml:space="preserve"> a chronické </w:t>
      </w:r>
      <w:r w:rsidR="00F76CF8">
        <w:t xml:space="preserve">onemocnění to samé u </w:t>
      </w:r>
      <w:proofErr w:type="spellStart"/>
      <w:r w:rsidR="00F76CF8">
        <w:t>helth</w:t>
      </w:r>
      <w:proofErr w:type="spellEnd"/>
      <w:r w:rsidR="00F76CF8">
        <w:t xml:space="preserve"> </w:t>
      </w:r>
      <w:proofErr w:type="spellStart"/>
      <w:r w:rsidR="00F76CF8">
        <w:t>complains</w:t>
      </w:r>
      <w:proofErr w:type="spellEnd"/>
      <w:r w:rsidR="005A55F8">
        <w:t>)</w:t>
      </w:r>
    </w:p>
    <w:p w14:paraId="025E3B1E" w14:textId="36A168BF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  <w:r w:rsidR="00F76CF8">
        <w:t xml:space="preserve"> – </w:t>
      </w:r>
      <w:proofErr w:type="spellStart"/>
      <w:r w:rsidR="00F76CF8">
        <w:t>multinominální</w:t>
      </w:r>
      <w:proofErr w:type="spellEnd"/>
      <w:r w:rsidR="00F76CF8">
        <w:t xml:space="preserve"> regrese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Default="00C62EC8" w:rsidP="00C62EC8">
      <w:r>
        <w:t xml:space="preserve">Tabulka 3 – chronická onemocnění (řeholníci </w:t>
      </w:r>
      <w:bookmarkStart w:id="0" w:name="_GoBack"/>
      <w:bookmarkEnd w:id="0"/>
      <w:r>
        <w:t>všichni + reprezentativní sběr)</w:t>
      </w:r>
    </w:p>
    <w:p w14:paraId="3AC02800" w14:textId="3D6743B0" w:rsidR="00C62EC8" w:rsidRDefault="00C62EC8" w:rsidP="00C62EC8">
      <w:r>
        <w:t>Tabulka 4 – chronická onemocnění seskupená dle počtu (řeholníci všichni + reprezentativní sběr)</w:t>
      </w:r>
      <w:r w:rsidR="00F76CF8">
        <w:t xml:space="preserve"> – </w:t>
      </w:r>
      <w:proofErr w:type="spellStart"/>
      <w:r w:rsidR="00F76CF8">
        <w:t>multinominální</w:t>
      </w:r>
      <w:proofErr w:type="spellEnd"/>
      <w:r w:rsidR="00F76CF8">
        <w:t xml:space="preserve"> regrese</w:t>
      </w:r>
      <w:r w:rsidR="00F07F48">
        <w:t xml:space="preserve"> (nezávislá řeholníci, non – řeholníci)</w:t>
      </w:r>
    </w:p>
    <w:p w14:paraId="78CB6210" w14:textId="77777777" w:rsidR="00C62EC8" w:rsidRDefault="00C62EC8" w:rsidP="00C62EC8">
      <w:r>
        <w:t>Tabulka 5 – fyzické potíže v uplynulém měsíci (řeholníci všichni + kontrolní skupina)</w:t>
      </w:r>
    </w:p>
    <w:p w14:paraId="2D7DF1DB" w14:textId="77777777" w:rsidR="00C62EC8" w:rsidRDefault="00C62EC8" w:rsidP="00C62EC8">
      <w:r>
        <w:t>Tabulka 6 – chronická onemocnění + řeholníci sovy/ptáčata</w:t>
      </w:r>
    </w:p>
    <w:p w14:paraId="53B423B7" w14:textId="77777777" w:rsidR="00C62EC8" w:rsidRDefault="00C62EC8" w:rsidP="00C62EC8">
      <w:r>
        <w:t>Tabulka 7 – fyzické potíže + řeholníci sovy/ptáčata</w:t>
      </w:r>
    </w:p>
    <w:p w14:paraId="783D032D" w14:textId="77777777" w:rsidR="00C62EC8" w:rsidRPr="002702B1" w:rsidRDefault="00C62EC8" w:rsidP="00475D34"/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wUAjiTCxCwAAAA="/>
  </w:docVars>
  <w:rsids>
    <w:rsidRoot w:val="00DA00DF"/>
    <w:rsid w:val="000814F1"/>
    <w:rsid w:val="000B0469"/>
    <w:rsid w:val="000D5CAB"/>
    <w:rsid w:val="00160D81"/>
    <w:rsid w:val="001B0267"/>
    <w:rsid w:val="00263096"/>
    <w:rsid w:val="002702B1"/>
    <w:rsid w:val="002B4ED5"/>
    <w:rsid w:val="00300855"/>
    <w:rsid w:val="003C3551"/>
    <w:rsid w:val="0043450B"/>
    <w:rsid w:val="00475D34"/>
    <w:rsid w:val="004D31A0"/>
    <w:rsid w:val="004F21FA"/>
    <w:rsid w:val="00567835"/>
    <w:rsid w:val="005761BD"/>
    <w:rsid w:val="005A55F8"/>
    <w:rsid w:val="00636133"/>
    <w:rsid w:val="008473E8"/>
    <w:rsid w:val="008A7495"/>
    <w:rsid w:val="009443C0"/>
    <w:rsid w:val="00AA2E2C"/>
    <w:rsid w:val="00AF5153"/>
    <w:rsid w:val="00BB50AA"/>
    <w:rsid w:val="00BE3345"/>
    <w:rsid w:val="00C62EC8"/>
    <w:rsid w:val="00D90973"/>
    <w:rsid w:val="00D9647A"/>
    <w:rsid w:val="00DA00DF"/>
    <w:rsid w:val="00DA7698"/>
    <w:rsid w:val="00E30312"/>
    <w:rsid w:val="00F07F48"/>
    <w:rsid w:val="00F76CF8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2</cp:revision>
  <dcterms:created xsi:type="dcterms:W3CDTF">2021-06-11T11:16:00Z</dcterms:created>
  <dcterms:modified xsi:type="dcterms:W3CDTF">2021-06-11T11:16:00Z</dcterms:modified>
</cp:coreProperties>
</file>